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736B9" w14:textId="77777777" w:rsidR="008C4817" w:rsidRDefault="008C4817" w:rsidP="008C4817">
      <w:r>
        <w:t>Value Pose Questions Meets “Proficient” criteria and demonstrates a strong grasp of social scientific approaches Poses questions a social scientist might be interested in based on observations of ads Poses questions a social scientist might be interested in, but questions are not based on observations of ads Does not pose questions a social scientist might be interested in 19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27AB2283" w14:textId="77777777" w:rsidR="008C4817" w:rsidRDefault="008C4817" w:rsidP="008C4817">
      <w:r>
        <w:br w:type="page"/>
      </w:r>
    </w:p>
    <w:p w14:paraId="46790D1A" w14:textId="2A5EFEF1"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24243"/>
    <w:rsid w:val="0063120E"/>
    <w:rsid w:val="006E5057"/>
    <w:rsid w:val="006F3FA1"/>
    <w:rsid w:val="00704A50"/>
    <w:rsid w:val="00705717"/>
    <w:rsid w:val="00727AC3"/>
    <w:rsid w:val="00742684"/>
    <w:rsid w:val="00794C00"/>
    <w:rsid w:val="007C04A4"/>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54:00Z</dcterms:created>
  <dcterms:modified xsi:type="dcterms:W3CDTF">2021-11-19T06:54:00Z</dcterms:modified>
</cp:coreProperties>
</file>